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3339D" w14:textId="39009A77" w:rsidR="00282AA1" w:rsidRDefault="00BE5687" w:rsidP="00B71DDE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Steady</w:t>
      </w:r>
      <w:r w:rsidR="00B71DD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-State Out-of-Control </w:t>
      </w:r>
      <w:r w:rsidR="00EE2A8D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Comparison Study</w:t>
      </w:r>
    </w:p>
    <w:p w14:paraId="628F27AE" w14:textId="28F228FC" w:rsidR="00B71DDE" w:rsidRDefault="00B71DDE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B71DDE" w14:paraId="2C84FDD1" w14:textId="77777777" w:rsidTr="00B71DDE">
        <w:tc>
          <w:tcPr>
            <w:tcW w:w="5000" w:type="pct"/>
          </w:tcPr>
          <w:p w14:paraId="7FEFCF90" w14:textId="2A64DC32" w:rsidR="00B71DDE" w:rsidRDefault="00BE5687" w:rsidP="00394204">
            <w:pPr>
              <w:spacing w:line="276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  <w:r w:rsidR="003942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394204">
              <w:rPr>
                <w:rFonts w:ascii="Times New Roman" w:hAnsi="Times New Roman" w:cs="Times New Roman"/>
                <w:sz w:val="24"/>
                <w:szCs w:val="24"/>
              </w:rPr>
              <w:t xml:space="preserve"> Here, we assume that the process is still in-control </w:t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C</m:t>
                  </m:r>
                </m:e>
              </m:d>
            </m:oMath>
            <w:r w:rsidR="00394204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during the early stage of Phase-II monitoring</w:t>
            </w:r>
            <w:r w:rsidR="00717180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The out-of-control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OC</m:t>
                  </m:r>
                </m:e>
              </m:d>
            </m:oMath>
            <w:r w:rsidR="00717180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="009A5B4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ample </w:t>
            </w:r>
            <w:r w:rsidR="00717180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only </w:t>
            </w:r>
            <w:r w:rsidR="009A5B4C">
              <w:rPr>
                <w:rFonts w:ascii="Times New Roman" w:eastAsiaTheme="minorEastAsia" w:hAnsi="Times New Roman" w:cs="Times New Roman"/>
                <w:sz w:val="24"/>
                <w:szCs w:val="24"/>
              </w:rPr>
              <w:t>occurred starting the 50</w:t>
            </w:r>
            <w:r w:rsidR="009A5B4C" w:rsidRPr="009A5B4C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  <w:t>th</w:t>
            </w:r>
            <w:r w:rsidR="009A5B4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or 100</w:t>
            </w:r>
            <w:r w:rsidR="009A5B4C" w:rsidRPr="009A5B4C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  <w:t>th</w:t>
            </w:r>
            <w:r w:rsidR="009A5B4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test sample. Hence, we denote these two possibilities as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=50</m:t>
              </m:r>
            </m:oMath>
            <w:r w:rsidR="009A5B4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=100</m:t>
              </m:r>
            </m:oMath>
            <w:r w:rsidR="009A5B4C">
              <w:rPr>
                <w:rFonts w:ascii="Times New Roman" w:eastAsiaTheme="minorEastAsia" w:hAnsi="Times New Roman" w:cs="Times New Roman"/>
                <w:sz w:val="24"/>
                <w:szCs w:val="24"/>
              </w:rPr>
              <w:t>, respectively.</w:t>
            </w:r>
            <w:r w:rsidR="00AF2CA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We only consider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, n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00, 5</m:t>
                  </m:r>
                </m:e>
              </m:d>
            </m:oMath>
            <w:r w:rsidR="00AF2CA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for this study.</w:t>
            </w:r>
          </w:p>
          <w:p w14:paraId="774ED6D4" w14:textId="77777777" w:rsidR="00A3302C" w:rsidRDefault="00A3302C" w:rsidP="003942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B10E14" w14:textId="77777777" w:rsidR="00A3302C" w:rsidRDefault="00A3302C" w:rsidP="003942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 compare the performance of various schemes below:</w:t>
            </w:r>
          </w:p>
          <w:p w14:paraId="445CA578" w14:textId="77777777" w:rsidR="00A3302C" w:rsidRDefault="00A3302C" w:rsidP="00A3302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E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EWMA-Lepage scheme with a time-varying upper control limit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UCL</m:t>
                  </m:r>
                </m:e>
              </m:d>
            </m:oMath>
          </w:p>
          <w:p w14:paraId="3144C5AF" w14:textId="77777777" w:rsidR="00A3302C" w:rsidRDefault="00A3302C" w:rsidP="00A3302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E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E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3660A34A" w14:textId="77777777" w:rsidR="00A3302C" w:rsidRDefault="00A3302C" w:rsidP="00A3302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D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DEWMA-Lepage scheme with a time-varying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34652A1F" w14:textId="77777777" w:rsidR="00A3302C" w:rsidRDefault="00A3302C" w:rsidP="00A3302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D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DE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280DB1BE" w14:textId="77777777" w:rsidR="00A3302C" w:rsidRDefault="00A3302C" w:rsidP="00A3302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H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HWMA-Lepage scheme with a time-varying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41EC2EEA" w14:textId="77777777" w:rsidR="00A3302C" w:rsidRDefault="00A3302C" w:rsidP="00A3302C">
            <w:pPr>
              <w:spacing w:line="276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H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H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085BD1AB" w14:textId="77777777" w:rsidR="00A3302C" w:rsidRDefault="00A3302C" w:rsidP="00A3302C">
            <w:pPr>
              <w:spacing w:line="276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512FA976" w14:textId="2DF0236C" w:rsidR="00A3302C" w:rsidRPr="00394204" w:rsidRDefault="00A3302C" w:rsidP="00A3302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We compare these schemes by comparing th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O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-average run length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</m:d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conditional expected delay (CED),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O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50</w:t>
            </w:r>
            <w:r w:rsidRPr="00A3302C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ercentile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0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d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O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95</w:t>
            </w:r>
            <w:r w:rsidRPr="00A3302C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ercentile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95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d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</w:tc>
      </w:tr>
      <w:tr w:rsidR="00B71DDE" w14:paraId="1953DBB8" w14:textId="77777777" w:rsidTr="00B71DDE">
        <w:tc>
          <w:tcPr>
            <w:tcW w:w="5000" w:type="pct"/>
          </w:tcPr>
          <w:p w14:paraId="6FD38815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1D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t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selection of th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λ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value for each scheme depends on the following designs:</w:t>
            </w:r>
          </w:p>
          <w:p w14:paraId="211872EF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10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41FE047B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9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48FEAB5D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I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10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693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016BA2DE" w14:textId="6D00EFF7" w:rsidR="00B71DDE" w:rsidRP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V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722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</w:tc>
      </w:tr>
    </w:tbl>
    <w:p w14:paraId="6D1B1F2A" w14:textId="11419045" w:rsidR="00B71DDE" w:rsidRDefault="00B71DDE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7DBF8A3" w14:textId="222D4961" w:rsidR="00D21DC8" w:rsidRDefault="00AF2CAB" w:rsidP="00F92B09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mal distribution</w:t>
      </w:r>
    </w:p>
    <w:p w14:paraId="3E871B68" w14:textId="05F7E3D5" w:rsidR="00FC6E70" w:rsidRDefault="00F75E3A" w:rsidP="00B71DDE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</w:t>
      </w:r>
      <m:oMath>
        <m:r>
          <w:rPr>
            <w:rFonts w:ascii="Cambria Math" w:hAnsi="Cambria Math" w:cs="Times New Roman"/>
            <w:sz w:val="24"/>
            <w:szCs w:val="24"/>
          </w:rPr>
          <m:t>M=5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, b</w:t>
      </w:r>
      <w:r w:rsidR="00FC6E70">
        <w:rPr>
          <w:rFonts w:ascii="Times New Roman" w:hAnsi="Times New Roman" w:cs="Times New Roman"/>
          <w:sz w:val="24"/>
          <w:szCs w:val="24"/>
        </w:rPr>
        <w:t xml:space="preserve">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 w:rsidR="00FC6E70"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3F329A2F" w14:textId="77777777" w:rsidR="003778B0" w:rsidRPr="00FC6E70" w:rsidRDefault="003778B0" w:rsidP="00B71DD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485886" w14:textId="08EB1B68" w:rsidR="00B71DDE" w:rsidRDefault="00B71DDE" w:rsidP="00B71DDE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</w:t>
      </w:r>
    </w:p>
    <w:p w14:paraId="5BB736F0" w14:textId="4610F1DF" w:rsidR="00B71DDE" w:rsidRPr="00B71DDE" w:rsidRDefault="00B71DDE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 are competitively good</w:t>
      </w:r>
      <w:r w:rsidR="00210387">
        <w:rPr>
          <w:rFonts w:ascii="Times New Roman" w:eastAsiaTheme="minorEastAsia" w:hAnsi="Times New Roman" w:cs="Times New Roman"/>
          <w:sz w:val="24"/>
          <w:szCs w:val="24"/>
        </w:rPr>
        <w:t xml:space="preserve"> in most cases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B80F650" w14:textId="27549FA8" w:rsidR="00B71DDE" w:rsidRPr="008C51F2" w:rsidRDefault="00B71DDE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superior in detecting a small and pure shift in the location parameter.</w:t>
      </w:r>
    </w:p>
    <w:p w14:paraId="747DC765" w14:textId="00C23E35" w:rsidR="008C51F2" w:rsidRPr="008C51F2" w:rsidRDefault="008C51F2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However, for other shift sizes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poorly performing as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.</w:t>
      </w:r>
    </w:p>
    <w:p w14:paraId="36D921AA" w14:textId="7A3914BC" w:rsidR="008C51F2" w:rsidRDefault="008C51F2" w:rsidP="008C51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DD70F2" w14:textId="303FB3E9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4BF018C7" w14:textId="0F1AE4C3" w:rsidR="008C51F2" w:rsidRDefault="00FC6E70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e conclude more or less the same findings as in Design I, just that the value of the smoothing </w:t>
      </w:r>
      <w:r w:rsidR="00331988">
        <w:rPr>
          <w:rFonts w:ascii="Times New Roman" w:eastAsiaTheme="minorEastAsia" w:hAnsi="Times New Roman" w:cs="Times New Roman"/>
          <w:sz w:val="24"/>
          <w:szCs w:val="24"/>
        </w:rPr>
        <w:t>parameter</w:t>
      </w:r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 change</w:t>
      </w:r>
      <w:r w:rsidR="00F75E3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3385EAE" w14:textId="4494F29B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CB59854" w14:textId="2DCADFB7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I</w:t>
      </w:r>
    </w:p>
    <w:p w14:paraId="212C0365" w14:textId="1507F59F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smoothing values are exactly the same as in Design I; please refer to the findings of Design I.</w:t>
      </w:r>
    </w:p>
    <w:p w14:paraId="6D668B3B" w14:textId="11F858AA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C9441C5" w14:textId="734CFE46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V</w:t>
      </w:r>
    </w:p>
    <w:p w14:paraId="7F6E198B" w14:textId="667A89D9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feasible.</w:t>
      </w:r>
    </w:p>
    <w:p w14:paraId="317C8917" w14:textId="77777777" w:rsidR="00E47137" w:rsidRDefault="00E47137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AA1666D" w14:textId="456DE636" w:rsidR="00E47137" w:rsidRDefault="00E47137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Note that more or less the same findings are obtained if we conside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M=10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84A132B" w14:textId="68F142F8" w:rsidR="006C7359" w:rsidRDefault="006C735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br w:type="page"/>
      </w:r>
    </w:p>
    <w:p w14:paraId="0F9D7195" w14:textId="41AC8E0A" w:rsidR="005A294B" w:rsidRDefault="00AF2CAB" w:rsidP="00FC6E70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Laplace </w:t>
      </w:r>
      <w:r w:rsidR="0033441E">
        <w:rPr>
          <w:rFonts w:ascii="Times New Roman" w:eastAsiaTheme="minorEastAsia" w:hAnsi="Times New Roman" w:cs="Times New Roman"/>
          <w:sz w:val="24"/>
          <w:szCs w:val="24"/>
        </w:rPr>
        <w:t xml:space="preserve">and Shifted Exponential </w:t>
      </w:r>
      <w:r>
        <w:rPr>
          <w:rFonts w:ascii="Times New Roman" w:eastAsiaTheme="minorEastAsia" w:hAnsi="Times New Roman" w:cs="Times New Roman"/>
          <w:sz w:val="24"/>
          <w:szCs w:val="24"/>
        </w:rPr>
        <w:t>distribution</w:t>
      </w:r>
      <w:r w:rsidR="0033441E">
        <w:rPr>
          <w:rFonts w:ascii="Times New Roman" w:eastAsiaTheme="minorEastAsia" w:hAnsi="Times New Roman" w:cs="Times New Roman"/>
          <w:sz w:val="24"/>
          <w:szCs w:val="24"/>
        </w:rPr>
        <w:t>s</w:t>
      </w:r>
    </w:p>
    <w:p w14:paraId="760D56A7" w14:textId="79C36021" w:rsidR="0099471D" w:rsidRDefault="00026FE4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the findings are more or less the same as under the Normal distributio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regardless </w:t>
      </w:r>
      <w:r w:rsidR="00B92A59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value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M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ons</w:t>
      </w:r>
      <w:r>
        <w:rPr>
          <w:rFonts w:ascii="Times New Roman" w:eastAsiaTheme="minorEastAsia" w:hAnsi="Times New Roman" w:cs="Times New Roman"/>
          <w:sz w:val="24"/>
          <w:szCs w:val="24"/>
        </w:rPr>
        <w:t>idered in this study.</w:t>
      </w:r>
    </w:p>
    <w:p w14:paraId="5F7FBC97" w14:textId="77777777" w:rsidR="006C7359" w:rsidRDefault="006C7359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F7180F4" w14:textId="3C5B76B7" w:rsidR="0099471D" w:rsidRDefault="0033441E" w:rsidP="0099471D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auchy</w:t>
      </w:r>
      <w:r w:rsidR="00AF2CAB">
        <w:rPr>
          <w:rFonts w:ascii="Times New Roman" w:eastAsiaTheme="minorEastAsia" w:hAnsi="Times New Roman" w:cs="Times New Roman"/>
          <w:sz w:val="24"/>
          <w:szCs w:val="24"/>
        </w:rPr>
        <w:t xml:space="preserve"> distribution</w:t>
      </w:r>
    </w:p>
    <w:p w14:paraId="6E7B298E" w14:textId="2D623043" w:rsidR="007A5FFF" w:rsidRDefault="0033441E" w:rsidP="003C3D95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the findings are more or less the same as under the Normal distribution, regardless </w:t>
      </w:r>
      <w:r w:rsidR="00B92A59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value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M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onsidered in this stud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with </w:t>
      </w:r>
      <w:r w:rsidR="00EB3266">
        <w:rPr>
          <w:rFonts w:ascii="Times New Roman" w:eastAsiaTheme="minorEastAsia" w:hAnsi="Times New Roman" w:cs="Times New Roman"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remark</w:t>
      </w:r>
      <w:r w:rsidR="00EB3266">
        <w:rPr>
          <w:rFonts w:ascii="Times New Roman" w:eastAsiaTheme="minorEastAsia" w:hAnsi="Times New Roman" w:cs="Times New Roman"/>
          <w:sz w:val="24"/>
          <w:szCs w:val="24"/>
        </w:rPr>
        <w:t xml:space="preserve">, i.e., t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e>
        </m:d>
      </m:oMath>
      <w:r w:rsidR="00EB3266">
        <w:rPr>
          <w:rFonts w:ascii="Times New Roman" w:eastAsiaTheme="minorEastAsia" w:hAnsi="Times New Roman" w:cs="Times New Roman"/>
          <w:sz w:val="24"/>
          <w:szCs w:val="24"/>
        </w:rPr>
        <w:t xml:space="preserve"> scheme</w:t>
      </w:r>
      <w:r w:rsidR="00EB3266">
        <w:rPr>
          <w:rFonts w:ascii="Times New Roman" w:eastAsiaTheme="minorEastAsia" w:hAnsi="Times New Roman" w:cs="Times New Roman"/>
          <w:sz w:val="24"/>
          <w:szCs w:val="24"/>
        </w:rPr>
        <w:t xml:space="preserve"> performs </w:t>
      </w:r>
      <w:r w:rsidR="00B92A59">
        <w:rPr>
          <w:rFonts w:ascii="Times New Roman" w:eastAsiaTheme="minorEastAsia" w:hAnsi="Times New Roman" w:cs="Times New Roman"/>
          <w:sz w:val="24"/>
          <w:szCs w:val="24"/>
        </w:rPr>
        <w:t xml:space="preserve">the best in a wider range o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 w:rsidR="00B92A59">
        <w:rPr>
          <w:rFonts w:ascii="Times New Roman" w:eastAsiaTheme="minorEastAsia" w:hAnsi="Times New Roman" w:cs="Times New Roman"/>
          <w:sz w:val="24"/>
          <w:szCs w:val="24"/>
        </w:rPr>
        <w:t xml:space="preserve"> as compared to other distributions.</w:t>
      </w:r>
    </w:p>
    <w:sectPr w:rsidR="007A5FFF" w:rsidSect="00B71DD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067DF"/>
    <w:multiLevelType w:val="hybridMultilevel"/>
    <w:tmpl w:val="E92850C4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E1C09"/>
    <w:multiLevelType w:val="hybridMultilevel"/>
    <w:tmpl w:val="7D466210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33B55"/>
    <w:multiLevelType w:val="hybridMultilevel"/>
    <w:tmpl w:val="8630848C"/>
    <w:lvl w:ilvl="0" w:tplc="2976F5AC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14FEF"/>
    <w:multiLevelType w:val="hybridMultilevel"/>
    <w:tmpl w:val="C1545946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2726B"/>
    <w:multiLevelType w:val="hybridMultilevel"/>
    <w:tmpl w:val="E92850C4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7D5C9F"/>
    <w:multiLevelType w:val="hybridMultilevel"/>
    <w:tmpl w:val="8630848C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E37292"/>
    <w:multiLevelType w:val="hybridMultilevel"/>
    <w:tmpl w:val="4972F25C"/>
    <w:lvl w:ilvl="0" w:tplc="B85C340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BB6349"/>
    <w:multiLevelType w:val="hybridMultilevel"/>
    <w:tmpl w:val="C1545946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878C3"/>
    <w:multiLevelType w:val="hybridMultilevel"/>
    <w:tmpl w:val="0C0C7D7E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132CB"/>
    <w:multiLevelType w:val="hybridMultilevel"/>
    <w:tmpl w:val="0C0C7D7E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115B14"/>
    <w:multiLevelType w:val="hybridMultilevel"/>
    <w:tmpl w:val="8CA41A5A"/>
    <w:lvl w:ilvl="0" w:tplc="B0E601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3E1484"/>
    <w:multiLevelType w:val="hybridMultilevel"/>
    <w:tmpl w:val="7D466210"/>
    <w:lvl w:ilvl="0" w:tplc="1436C8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ED3EEF"/>
    <w:multiLevelType w:val="hybridMultilevel"/>
    <w:tmpl w:val="F2960246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605491">
    <w:abstractNumId w:val="6"/>
  </w:num>
  <w:num w:numId="2" w16cid:durableId="2054883855">
    <w:abstractNumId w:val="2"/>
  </w:num>
  <w:num w:numId="3" w16cid:durableId="105781315">
    <w:abstractNumId w:val="11"/>
  </w:num>
  <w:num w:numId="4" w16cid:durableId="2052805833">
    <w:abstractNumId w:val="9"/>
  </w:num>
  <w:num w:numId="5" w16cid:durableId="634027016">
    <w:abstractNumId w:val="8"/>
  </w:num>
  <w:num w:numId="6" w16cid:durableId="1187989347">
    <w:abstractNumId w:val="7"/>
  </w:num>
  <w:num w:numId="7" w16cid:durableId="397092507">
    <w:abstractNumId w:val="5"/>
  </w:num>
  <w:num w:numId="8" w16cid:durableId="1134373936">
    <w:abstractNumId w:val="10"/>
  </w:num>
  <w:num w:numId="9" w16cid:durableId="909778525">
    <w:abstractNumId w:val="1"/>
  </w:num>
  <w:num w:numId="10" w16cid:durableId="1184128908">
    <w:abstractNumId w:val="3"/>
  </w:num>
  <w:num w:numId="11" w16cid:durableId="1331444468">
    <w:abstractNumId w:val="0"/>
  </w:num>
  <w:num w:numId="12" w16cid:durableId="1135029816">
    <w:abstractNumId w:val="4"/>
  </w:num>
  <w:num w:numId="13" w16cid:durableId="515401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tjS3sDQ1NjK0NDNS0lEKTi0uzszPAykwqQUAjqrn1ywAAAA="/>
  </w:docVars>
  <w:rsids>
    <w:rsidRoot w:val="00B71DDE"/>
    <w:rsid w:val="00001E08"/>
    <w:rsid w:val="000246C6"/>
    <w:rsid w:val="00026FE4"/>
    <w:rsid w:val="000C36CF"/>
    <w:rsid w:val="00152C8E"/>
    <w:rsid w:val="00192B88"/>
    <w:rsid w:val="00197561"/>
    <w:rsid w:val="001B32CE"/>
    <w:rsid w:val="001B4B94"/>
    <w:rsid w:val="001B767D"/>
    <w:rsid w:val="001D4D4A"/>
    <w:rsid w:val="00200AB2"/>
    <w:rsid w:val="00210387"/>
    <w:rsid w:val="00236330"/>
    <w:rsid w:val="002620C8"/>
    <w:rsid w:val="002757C9"/>
    <w:rsid w:val="00282AA1"/>
    <w:rsid w:val="002942C8"/>
    <w:rsid w:val="002972CB"/>
    <w:rsid w:val="002F41FE"/>
    <w:rsid w:val="00303D4A"/>
    <w:rsid w:val="00330D66"/>
    <w:rsid w:val="00331988"/>
    <w:rsid w:val="0033441E"/>
    <w:rsid w:val="00337BE3"/>
    <w:rsid w:val="003713CB"/>
    <w:rsid w:val="003764BE"/>
    <w:rsid w:val="003778B0"/>
    <w:rsid w:val="00394204"/>
    <w:rsid w:val="003A3717"/>
    <w:rsid w:val="003B4950"/>
    <w:rsid w:val="003C3D95"/>
    <w:rsid w:val="003E4A7A"/>
    <w:rsid w:val="003F53CB"/>
    <w:rsid w:val="00443E08"/>
    <w:rsid w:val="0045402D"/>
    <w:rsid w:val="00472825"/>
    <w:rsid w:val="004B4935"/>
    <w:rsid w:val="004C684B"/>
    <w:rsid w:val="004F32A7"/>
    <w:rsid w:val="00503249"/>
    <w:rsid w:val="0053521B"/>
    <w:rsid w:val="00546D55"/>
    <w:rsid w:val="00567F8F"/>
    <w:rsid w:val="005A294B"/>
    <w:rsid w:val="00603F77"/>
    <w:rsid w:val="006C7359"/>
    <w:rsid w:val="006D2687"/>
    <w:rsid w:val="00717180"/>
    <w:rsid w:val="007235D9"/>
    <w:rsid w:val="00751A0A"/>
    <w:rsid w:val="0075499E"/>
    <w:rsid w:val="0076757C"/>
    <w:rsid w:val="0078279A"/>
    <w:rsid w:val="007879F9"/>
    <w:rsid w:val="007A5FFF"/>
    <w:rsid w:val="007F6ED4"/>
    <w:rsid w:val="008315DB"/>
    <w:rsid w:val="00840AF2"/>
    <w:rsid w:val="008B5841"/>
    <w:rsid w:val="008C51F2"/>
    <w:rsid w:val="00917EE0"/>
    <w:rsid w:val="00954359"/>
    <w:rsid w:val="009706D1"/>
    <w:rsid w:val="00990686"/>
    <w:rsid w:val="0099471D"/>
    <w:rsid w:val="009A5B4C"/>
    <w:rsid w:val="00A3302C"/>
    <w:rsid w:val="00A5636C"/>
    <w:rsid w:val="00A63798"/>
    <w:rsid w:val="00A75B77"/>
    <w:rsid w:val="00A8727E"/>
    <w:rsid w:val="00AF2CAB"/>
    <w:rsid w:val="00B00696"/>
    <w:rsid w:val="00B05D19"/>
    <w:rsid w:val="00B33B22"/>
    <w:rsid w:val="00B464BC"/>
    <w:rsid w:val="00B61747"/>
    <w:rsid w:val="00B64249"/>
    <w:rsid w:val="00B71DDE"/>
    <w:rsid w:val="00B92A59"/>
    <w:rsid w:val="00BE5687"/>
    <w:rsid w:val="00C32368"/>
    <w:rsid w:val="00C54F4E"/>
    <w:rsid w:val="00C74672"/>
    <w:rsid w:val="00CC3B85"/>
    <w:rsid w:val="00CC52CA"/>
    <w:rsid w:val="00CE6AE3"/>
    <w:rsid w:val="00D21DC8"/>
    <w:rsid w:val="00DB5414"/>
    <w:rsid w:val="00DD5A7B"/>
    <w:rsid w:val="00E07AD9"/>
    <w:rsid w:val="00E42152"/>
    <w:rsid w:val="00E47137"/>
    <w:rsid w:val="00E476AD"/>
    <w:rsid w:val="00E538D6"/>
    <w:rsid w:val="00EA6835"/>
    <w:rsid w:val="00EB1D72"/>
    <w:rsid w:val="00EB3266"/>
    <w:rsid w:val="00EE2A8D"/>
    <w:rsid w:val="00F232C1"/>
    <w:rsid w:val="00F442FC"/>
    <w:rsid w:val="00F75E3A"/>
    <w:rsid w:val="00F92B09"/>
    <w:rsid w:val="00FC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AFD4A"/>
  <w15:chartTrackingRefBased/>
  <w15:docId w15:val="{5E8D5249-01D6-4D6F-8A09-953552FD7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2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D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1DDE"/>
    <w:rPr>
      <w:color w:val="808080"/>
    </w:rPr>
  </w:style>
  <w:style w:type="paragraph" w:styleId="ListParagraph">
    <w:name w:val="List Paragraph"/>
    <w:basedOn w:val="Normal"/>
    <w:uiPriority w:val="34"/>
    <w:qFormat/>
    <w:rsid w:val="00B71D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Kok Ming</dc:creator>
  <cp:keywords/>
  <dc:description/>
  <cp:lastModifiedBy>Chan Kok Ming</cp:lastModifiedBy>
  <cp:revision>102</cp:revision>
  <dcterms:created xsi:type="dcterms:W3CDTF">2022-07-14T02:36:00Z</dcterms:created>
  <dcterms:modified xsi:type="dcterms:W3CDTF">2022-07-23T08:03:00Z</dcterms:modified>
</cp:coreProperties>
</file>